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46A2F" w14:textId="77777777" w:rsidR="00E564EE" w:rsidRDefault="00D10532">
      <w:pPr>
        <w:pStyle w:val="a4"/>
      </w:pPr>
      <w:r>
        <w:t>Отчёт по лабораторной работе</w:t>
      </w:r>
    </w:p>
    <w:p w14:paraId="5B3A6C02" w14:textId="35A1664D" w:rsidR="00E564EE" w:rsidRDefault="00D10532">
      <w:pPr>
        <w:pStyle w:val="a5"/>
      </w:pPr>
      <w:r>
        <w:t>Дисциплина: Основы информационной безопасности</w:t>
      </w:r>
    </w:p>
    <w:p w14:paraId="0BDE794F" w14:textId="244BD0D1" w:rsidR="00EF0F5C" w:rsidRPr="00EF0F5C" w:rsidRDefault="00EF0F5C" w:rsidP="00EF0F5C">
      <w:pPr>
        <w:pStyle w:val="a0"/>
        <w:jc w:val="center"/>
      </w:pPr>
      <w:r>
        <w:t>Безрук Мария Андр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32778639"/>
        <w:docPartObj>
          <w:docPartGallery w:val="Table of Contents"/>
          <w:docPartUnique/>
        </w:docPartObj>
      </w:sdtPr>
      <w:sdtEndPr/>
      <w:sdtContent>
        <w:p w14:paraId="39F43D2B" w14:textId="77777777" w:rsidR="00E564EE" w:rsidRDefault="00D10532">
          <w:pPr>
            <w:pStyle w:val="ae"/>
          </w:pPr>
          <w:r>
            <w:t>Содержание</w:t>
          </w:r>
        </w:p>
        <w:p w14:paraId="69DB5C08" w14:textId="77777777" w:rsidR="00EF0F5C" w:rsidRDefault="00D1053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107551" w:history="1">
            <w:r w:rsidR="00EF0F5C" w:rsidRPr="003913FB">
              <w:rPr>
                <w:rStyle w:val="ad"/>
                <w:noProof/>
              </w:rPr>
              <w:t>1</w:t>
            </w:r>
            <w:r w:rsidR="00EF0F5C">
              <w:rPr>
                <w:noProof/>
              </w:rPr>
              <w:tab/>
            </w:r>
            <w:r w:rsidR="00EF0F5C" w:rsidRPr="003913FB">
              <w:rPr>
                <w:rStyle w:val="ad"/>
                <w:noProof/>
              </w:rPr>
              <w:t>Цель работы</w:t>
            </w:r>
            <w:r w:rsidR="00EF0F5C">
              <w:rPr>
                <w:noProof/>
                <w:webHidden/>
              </w:rPr>
              <w:tab/>
            </w:r>
            <w:r w:rsidR="00EF0F5C">
              <w:rPr>
                <w:noProof/>
                <w:webHidden/>
              </w:rPr>
              <w:fldChar w:fldCharType="begin"/>
            </w:r>
            <w:r w:rsidR="00EF0F5C">
              <w:rPr>
                <w:noProof/>
                <w:webHidden/>
              </w:rPr>
              <w:instrText xml:space="preserve"> PAGEREF _Toc145107551 \h </w:instrText>
            </w:r>
            <w:r w:rsidR="00EF0F5C">
              <w:rPr>
                <w:noProof/>
                <w:webHidden/>
              </w:rPr>
            </w:r>
            <w:r w:rsidR="00EF0F5C">
              <w:rPr>
                <w:noProof/>
                <w:webHidden/>
              </w:rPr>
              <w:fldChar w:fldCharType="separate"/>
            </w:r>
            <w:r w:rsidR="00EF0F5C">
              <w:rPr>
                <w:noProof/>
                <w:webHidden/>
              </w:rPr>
              <w:t>1</w:t>
            </w:r>
            <w:r w:rsidR="00EF0F5C">
              <w:rPr>
                <w:noProof/>
                <w:webHidden/>
              </w:rPr>
              <w:fldChar w:fldCharType="end"/>
            </w:r>
          </w:hyperlink>
        </w:p>
        <w:p w14:paraId="1F668EB4" w14:textId="77777777" w:rsidR="00EF0F5C" w:rsidRDefault="00EF0F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107552" w:history="1">
            <w:r w:rsidRPr="003913F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913F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07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D432B" w14:textId="77777777" w:rsidR="00EF0F5C" w:rsidRDefault="00EF0F5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5107553" w:history="1">
            <w:r w:rsidRPr="003913FB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3913FB">
              <w:rPr>
                <w:rStyle w:val="ad"/>
                <w:noProof/>
              </w:rPr>
              <w:t>Создание виртуальной машины и выбор 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07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68FCE" w14:textId="77777777" w:rsidR="00EF0F5C" w:rsidRDefault="00EF0F5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5107554" w:history="1">
            <w:r w:rsidRPr="003913FB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3913FB">
              <w:rPr>
                <w:rStyle w:val="ad"/>
                <w:noProof/>
              </w:rPr>
              <w:t>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07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79ABE" w14:textId="77777777" w:rsidR="00EF0F5C" w:rsidRDefault="00EF0F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107555" w:history="1">
            <w:r w:rsidRPr="003913F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913F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07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83ABF" w14:textId="77777777" w:rsidR="00EF0F5C" w:rsidRDefault="00EF0F5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107556" w:history="1">
            <w:r w:rsidRPr="003913F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913FB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0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2956B" w14:textId="77777777" w:rsidR="00E564EE" w:rsidRDefault="00D10532">
          <w:r>
            <w:fldChar w:fldCharType="end"/>
          </w:r>
        </w:p>
      </w:sdtContent>
    </w:sdt>
    <w:p w14:paraId="4CEAF03A" w14:textId="77777777" w:rsidR="00E564EE" w:rsidRDefault="00D10532">
      <w:pPr>
        <w:pStyle w:val="1"/>
      </w:pPr>
      <w:bookmarkStart w:id="0" w:name="цель-работы"/>
      <w:bookmarkStart w:id="1" w:name="_Toc145107551"/>
      <w:r>
        <w:rPr>
          <w:rStyle w:val="SectionNumber"/>
        </w:rPr>
        <w:t>1</w:t>
      </w:r>
      <w:r>
        <w:tab/>
        <w:t>Цель работы</w:t>
      </w:r>
      <w:bookmarkEnd w:id="1"/>
    </w:p>
    <w:p w14:paraId="6C0ED069" w14:textId="77777777" w:rsidR="00E564EE" w:rsidRDefault="00D10532">
      <w:pPr>
        <w:pStyle w:val="FirstParagraph"/>
      </w:pPr>
      <w:r>
        <w:t>Научиться создавать виртуальную машину и устанавливать на нее OC Linux, а так же настроить необходимые для дальнейшей работы сервисы.</w:t>
      </w:r>
    </w:p>
    <w:p w14:paraId="0F5E4934" w14:textId="77777777" w:rsidR="00E564EE" w:rsidRDefault="00D10532">
      <w:pPr>
        <w:pStyle w:val="1"/>
      </w:pPr>
      <w:bookmarkStart w:id="2" w:name="выполнение-лабораторной-работы"/>
      <w:bookmarkStart w:id="3" w:name="_Toc145107552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F2B0983" w14:textId="77777777" w:rsidR="00E564EE" w:rsidRDefault="00D10532">
      <w:pPr>
        <w:pStyle w:val="2"/>
      </w:pPr>
      <w:bookmarkStart w:id="4" w:name="создание-виртуальной-машины-и-выбор-ос"/>
      <w:bookmarkStart w:id="5" w:name="_Toc145107553"/>
      <w:r>
        <w:rPr>
          <w:rStyle w:val="SectionNumber"/>
        </w:rPr>
        <w:t>2.1</w:t>
      </w:r>
      <w:r>
        <w:tab/>
        <w:t>Создание виртуальной машины и выбор ОС</w:t>
      </w:r>
      <w:bookmarkEnd w:id="5"/>
    </w:p>
    <w:p w14:paraId="2118B438" w14:textId="77777777" w:rsidR="00E564EE" w:rsidRDefault="00D10532">
      <w:pPr>
        <w:pStyle w:val="FirstParagraph"/>
      </w:pPr>
      <w:r>
        <w:t>Создадим виртуальную машину, используя програм</w:t>
      </w:r>
      <w:r>
        <w:t>му Oracle VM VirtualBox. В начале устанавливаем расопложение виртуальной машины и выбираем тип (рис. 1)</w:t>
      </w:r>
    </w:p>
    <w:p w14:paraId="4BC682B6" w14:textId="77777777" w:rsidR="00E564EE" w:rsidRDefault="00D10532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3C6F7F43" wp14:editId="1C720229">
            <wp:extent cx="5334000" cy="4398012"/>
            <wp:effectExtent l="0" t="0" r="0" b="0"/>
            <wp:docPr id="22" name="Picture" descr="Рис. 1: Выбор расположения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9916D11" w14:textId="77777777" w:rsidR="00E564EE" w:rsidRDefault="00D10532">
      <w:pPr>
        <w:pStyle w:val="ImageCaption"/>
      </w:pPr>
      <w:r>
        <w:t>Рис. 1: Выбор расположения виртуальной машины</w:t>
      </w:r>
    </w:p>
    <w:p w14:paraId="7B11DCB2" w14:textId="77777777" w:rsidR="00E564EE" w:rsidRDefault="00D10532">
      <w:pPr>
        <w:pStyle w:val="a0"/>
      </w:pPr>
      <w:r>
        <w:t>Зададим необходимое количество оперативной памяти - пусть это будет 12288 МБ (12 ГБ) (рис. 2)</w:t>
      </w:r>
    </w:p>
    <w:p w14:paraId="774C895A" w14:textId="77777777" w:rsidR="00E564EE" w:rsidRDefault="00D10532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5CC9AA0C" wp14:editId="3F8D6F51">
            <wp:extent cx="5334000" cy="4531032"/>
            <wp:effectExtent l="0" t="0" r="0" b="0"/>
            <wp:docPr id="26" name="Picture" descr="Рис. 2: Выбор количества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E3E4917" w14:textId="77777777" w:rsidR="00E564EE" w:rsidRDefault="00D10532">
      <w:pPr>
        <w:pStyle w:val="ImageCaption"/>
      </w:pPr>
      <w:r>
        <w:t xml:space="preserve">Рис. 2: </w:t>
      </w:r>
      <w:r>
        <w:t>Выбор количества оперативной памяти</w:t>
      </w:r>
    </w:p>
    <w:p w14:paraId="4686D9E3" w14:textId="77777777" w:rsidR="00E564EE" w:rsidRDefault="00D10532">
      <w:pPr>
        <w:pStyle w:val="a0"/>
      </w:pPr>
      <w:r>
        <w:t>Создадим новый виртуальный жесткий диск (рис. 3)</w:t>
      </w:r>
    </w:p>
    <w:p w14:paraId="3E61ADD6" w14:textId="77777777" w:rsidR="00E564EE" w:rsidRDefault="00D10532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FF451EA" wp14:editId="4AF74F88">
            <wp:extent cx="5334000" cy="4336676"/>
            <wp:effectExtent l="0" t="0" r="0" b="0"/>
            <wp:docPr id="30" name="Picture" descr="Рис. 3: Создание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456B273" w14:textId="77777777" w:rsidR="00E564EE" w:rsidRDefault="00D10532">
      <w:pPr>
        <w:pStyle w:val="ImageCaption"/>
      </w:pPr>
      <w:r>
        <w:t>Рис. 3: Создание виртуального жесткого диска</w:t>
      </w:r>
    </w:p>
    <w:p w14:paraId="4D08B919" w14:textId="77777777" w:rsidR="00E564EE" w:rsidRDefault="00D10532">
      <w:pPr>
        <w:pStyle w:val="a0"/>
      </w:pPr>
      <w:r>
        <w:t>Выбираем VDI как тип жесткого диска (рис. 4)</w:t>
      </w:r>
    </w:p>
    <w:p w14:paraId="62B1CD52" w14:textId="77777777" w:rsidR="00E564EE" w:rsidRDefault="00D10532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0CB2DFDD" wp14:editId="4542D164">
            <wp:extent cx="5334000" cy="4393276"/>
            <wp:effectExtent l="0" t="0" r="0" b="0"/>
            <wp:docPr id="34" name="Picture" descr="Рис. 4: Формат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A1EA971" w14:textId="77777777" w:rsidR="00E564EE" w:rsidRDefault="00D10532">
      <w:pPr>
        <w:pStyle w:val="ImageCaption"/>
      </w:pPr>
      <w:r>
        <w:t>Рис. 4: Формат жесткого диска</w:t>
      </w:r>
    </w:p>
    <w:p w14:paraId="6557280B" w14:textId="77777777" w:rsidR="00E564EE" w:rsidRDefault="00D10532">
      <w:pPr>
        <w:pStyle w:val="a0"/>
      </w:pPr>
      <w:r>
        <w:t>Указываем формат хранения - динамический жестки</w:t>
      </w:r>
      <w:r>
        <w:t>й диск (рис. 5)</w:t>
      </w:r>
    </w:p>
    <w:p w14:paraId="5BA81F96" w14:textId="77777777" w:rsidR="00E564EE" w:rsidRDefault="00D10532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2F67B455" wp14:editId="387DF3E6">
            <wp:extent cx="5334000" cy="4466127"/>
            <wp:effectExtent l="0" t="0" r="0" b="0"/>
            <wp:docPr id="38" name="Picture" descr="Рис. 5: Тип хра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BD0A56B" w14:textId="77777777" w:rsidR="00E564EE" w:rsidRDefault="00D10532">
      <w:pPr>
        <w:pStyle w:val="ImageCaption"/>
      </w:pPr>
      <w:r>
        <w:t>Рис. 5: Тип хранения</w:t>
      </w:r>
    </w:p>
    <w:p w14:paraId="6E66D13C" w14:textId="77777777" w:rsidR="00E564EE" w:rsidRDefault="00D10532">
      <w:pPr>
        <w:pStyle w:val="a0"/>
      </w:pPr>
      <w:r>
        <w:t>Выбираем объем жесткого диска - 40 ГБ (рис. 6)</w:t>
      </w:r>
    </w:p>
    <w:p w14:paraId="7975E30E" w14:textId="77777777" w:rsidR="00E564EE" w:rsidRDefault="00D10532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5302A249" wp14:editId="27189B4B">
            <wp:extent cx="5334000" cy="4474307"/>
            <wp:effectExtent l="0" t="0" r="0" b="0"/>
            <wp:docPr id="42" name="Picture" descr="Рис. 6: Объем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A947E75" w14:textId="77777777" w:rsidR="00E564EE" w:rsidRDefault="00D10532">
      <w:pPr>
        <w:pStyle w:val="ImageCaption"/>
      </w:pPr>
      <w:r>
        <w:t>Рис. 6: Объем жесткого диска</w:t>
      </w:r>
    </w:p>
    <w:p w14:paraId="6DC41768" w14:textId="77777777" w:rsidR="00E564EE" w:rsidRDefault="00D10532">
      <w:pPr>
        <w:pStyle w:val="a0"/>
      </w:pPr>
      <w:r>
        <w:t>Переходим в окно настроек виртуальной машины и в разделе “Носители” выбираем оптический диск (рис. 7)</w:t>
      </w:r>
    </w:p>
    <w:p w14:paraId="16C2E6DF" w14:textId="77777777" w:rsidR="00E564EE" w:rsidRDefault="00D10532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760A5EBD" wp14:editId="06E17857">
            <wp:extent cx="5334000" cy="3994982"/>
            <wp:effectExtent l="0" t="0" r="0" b="0"/>
            <wp:docPr id="46" name="Picture" descr="Рис. 7: Выбор оптичес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E1FB6AD" w14:textId="77777777" w:rsidR="00E564EE" w:rsidRDefault="00D10532">
      <w:pPr>
        <w:pStyle w:val="ImageCaption"/>
      </w:pPr>
      <w:r>
        <w:t>Рис. 7: Выбор оптического диска</w:t>
      </w:r>
    </w:p>
    <w:p w14:paraId="31AFF77F" w14:textId="77777777" w:rsidR="00E564EE" w:rsidRDefault="00D10532">
      <w:pPr>
        <w:pStyle w:val="a0"/>
      </w:pPr>
      <w:r>
        <w:t>Запускаем виртуальную машину (рис. 8)</w:t>
      </w:r>
    </w:p>
    <w:p w14:paraId="46B68526" w14:textId="77777777" w:rsidR="00E564EE" w:rsidRDefault="00D10532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12D268DE" wp14:editId="2D0DB629">
            <wp:extent cx="5334000" cy="3322575"/>
            <wp:effectExtent l="0" t="0" r="0" b="0"/>
            <wp:docPr id="50" name="Picture" descr="Рис. 8: Запуск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31EDD9E" w14:textId="77777777" w:rsidR="00E564EE" w:rsidRDefault="00D10532">
      <w:pPr>
        <w:pStyle w:val="ImageCaption"/>
      </w:pPr>
      <w:r>
        <w:t>Рис. 8: Запуск виртуальной машины</w:t>
      </w:r>
    </w:p>
    <w:p w14:paraId="3228D5EF" w14:textId="77777777" w:rsidR="00E564EE" w:rsidRDefault="00D10532">
      <w:pPr>
        <w:pStyle w:val="a0"/>
      </w:pPr>
      <w:r>
        <w:lastRenderedPageBreak/>
        <w:t>Выбираем язык, я оставила английский (рис. 9)</w:t>
      </w:r>
    </w:p>
    <w:p w14:paraId="63A3FC00" w14:textId="77777777" w:rsidR="00E564EE" w:rsidRDefault="00D10532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02120E80" wp14:editId="09C3028B">
            <wp:extent cx="5334000" cy="4506766"/>
            <wp:effectExtent l="0" t="0" r="0" b="0"/>
            <wp:docPr id="54" name="Picture" descr="Рис. 9: Выбор языка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5078576" w14:textId="77777777" w:rsidR="00E564EE" w:rsidRDefault="00D10532">
      <w:pPr>
        <w:pStyle w:val="ImageCaption"/>
      </w:pPr>
      <w:r>
        <w:t>Рис. 9: Выбор языка системы</w:t>
      </w:r>
    </w:p>
    <w:p w14:paraId="2C97C434" w14:textId="77777777" w:rsidR="00E564EE" w:rsidRDefault="00D10532">
      <w:pPr>
        <w:pStyle w:val="a0"/>
      </w:pPr>
      <w:r>
        <w:t>Отключаем KDUMP (рис. 10)</w:t>
      </w:r>
    </w:p>
    <w:p w14:paraId="554ECB8B" w14:textId="77777777" w:rsidR="00E564EE" w:rsidRDefault="00D10532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19455143" wp14:editId="134B3BBE">
            <wp:extent cx="5334000" cy="4468851"/>
            <wp:effectExtent l="0" t="0" r="0" b="0"/>
            <wp:docPr id="58" name="Picture" descr="Рис. 10: 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AE3665E" w14:textId="77777777" w:rsidR="00E564EE" w:rsidRDefault="00D10532">
      <w:pPr>
        <w:pStyle w:val="ImageCaption"/>
      </w:pPr>
      <w:r>
        <w:t>Рис. 10: Отключение KDUMP</w:t>
      </w:r>
    </w:p>
    <w:p w14:paraId="10DAF9F2" w14:textId="77777777" w:rsidR="00E564EE" w:rsidRDefault="00D10532">
      <w:pPr>
        <w:pStyle w:val="a0"/>
      </w:pPr>
      <w:r>
        <w:t>Подключаем сетевое соединение (рис. 11)</w:t>
      </w:r>
    </w:p>
    <w:p w14:paraId="3BB36B91" w14:textId="77777777" w:rsidR="00E564EE" w:rsidRDefault="00D10532">
      <w:pPr>
        <w:pStyle w:val="CaptionedFigure"/>
      </w:pPr>
      <w:bookmarkStart w:id="16" w:name="fig:011"/>
      <w:r>
        <w:rPr>
          <w:noProof/>
        </w:rPr>
        <w:lastRenderedPageBreak/>
        <w:drawing>
          <wp:inline distT="0" distB="0" distL="0" distR="0" wp14:anchorId="483FAC65" wp14:editId="4DC58202">
            <wp:extent cx="5334000" cy="4469027"/>
            <wp:effectExtent l="0" t="0" r="0" b="0"/>
            <wp:docPr id="62" name="Picture" descr="Рис. 11: Подключение сетевого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D326B6C" w14:textId="77777777" w:rsidR="00E564EE" w:rsidRDefault="00D10532">
      <w:pPr>
        <w:pStyle w:val="ImageCaption"/>
      </w:pPr>
      <w:r>
        <w:t>Рис. 11: Подключение сетевого соединения</w:t>
      </w:r>
    </w:p>
    <w:p w14:paraId="424FEE98" w14:textId="77777777" w:rsidR="00E564EE" w:rsidRDefault="00D10532">
      <w:pPr>
        <w:pStyle w:val="a0"/>
      </w:pPr>
      <w:r>
        <w:t>Устанавливаем пароль для root и администратора (рис. 12)</w:t>
      </w:r>
    </w:p>
    <w:p w14:paraId="0F81077A" w14:textId="77777777" w:rsidR="00E564EE" w:rsidRDefault="00D10532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2D196AAF" wp14:editId="431E7AE4">
            <wp:extent cx="5334000" cy="4442815"/>
            <wp:effectExtent l="0" t="0" r="0" b="0"/>
            <wp:docPr id="66" name="Picture" descr="Рис. 12: Установка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4088705" w14:textId="77777777" w:rsidR="00E564EE" w:rsidRDefault="00D10532">
      <w:pPr>
        <w:pStyle w:val="ImageCaption"/>
      </w:pPr>
      <w:r>
        <w:t>Рис. 12: Установка пароля</w:t>
      </w:r>
    </w:p>
    <w:p w14:paraId="3630B165" w14:textId="77777777" w:rsidR="00E564EE" w:rsidRDefault="00D10532">
      <w:pPr>
        <w:pStyle w:val="a0"/>
      </w:pPr>
      <w:r>
        <w:t>Создаем пользователя с правами администратора (рис. 13)</w:t>
      </w:r>
    </w:p>
    <w:p w14:paraId="05123CB9" w14:textId="77777777" w:rsidR="00E564EE" w:rsidRDefault="00D10532">
      <w:pPr>
        <w:pStyle w:val="CaptionedFigure"/>
      </w:pPr>
      <w:bookmarkStart w:id="18" w:name="fig:013"/>
      <w:r>
        <w:rPr>
          <w:noProof/>
        </w:rPr>
        <w:lastRenderedPageBreak/>
        <w:drawing>
          <wp:inline distT="0" distB="0" distL="0" distR="0" wp14:anchorId="035D42F7" wp14:editId="2BDEB1CF">
            <wp:extent cx="5334000" cy="4523603"/>
            <wp:effectExtent l="0" t="0" r="0" b="0"/>
            <wp:docPr id="70" name="Picture" descr="Рис. 13: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7B02E32" w14:textId="77777777" w:rsidR="00E564EE" w:rsidRDefault="00D10532">
      <w:pPr>
        <w:pStyle w:val="ImageCaption"/>
      </w:pPr>
      <w:r>
        <w:t>Рис.</w:t>
      </w:r>
      <w:r>
        <w:t xml:space="preserve"> 13: Создание пользователя</w:t>
      </w:r>
    </w:p>
    <w:p w14:paraId="2CE8F55A" w14:textId="77777777" w:rsidR="00E564EE" w:rsidRDefault="00D10532">
      <w:pPr>
        <w:pStyle w:val="a0"/>
      </w:pPr>
      <w:r>
        <w:t>Запускаем установку ОС, после завершения установки перезапускаем систему и принимаем условия лицензии (рис. 14)</w:t>
      </w:r>
    </w:p>
    <w:p w14:paraId="00195896" w14:textId="77777777" w:rsidR="00E564EE" w:rsidRDefault="00D10532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19580EE5" wp14:editId="62401F9C">
            <wp:extent cx="5334000" cy="3054548"/>
            <wp:effectExtent l="0" t="0" r="0" b="0"/>
            <wp:docPr id="74" name="Picture" descr="Рис. 14: Принятие условий лиценз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76832A1" w14:textId="77777777" w:rsidR="00E564EE" w:rsidRDefault="00D10532">
      <w:pPr>
        <w:pStyle w:val="ImageCaption"/>
      </w:pPr>
      <w:r>
        <w:t>Рис. 14: Принятие условий лицензии</w:t>
      </w:r>
    </w:p>
    <w:p w14:paraId="236B36EA" w14:textId="77777777" w:rsidR="00E564EE" w:rsidRDefault="00D10532">
      <w:pPr>
        <w:pStyle w:val="a0"/>
      </w:pPr>
      <w:r>
        <w:t>Открываем консоль и устанавливаем имя хоста (рис. 15)</w:t>
      </w:r>
    </w:p>
    <w:p w14:paraId="632669C0" w14:textId="77777777" w:rsidR="00E564EE" w:rsidRDefault="00D10532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51099B42" wp14:editId="789608EB">
            <wp:extent cx="5334000" cy="3587025"/>
            <wp:effectExtent l="0" t="0" r="0" b="0"/>
            <wp:docPr id="78" name="Picture" descr="Рис. 15: Установка имени х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3B3D42C" w14:textId="77777777" w:rsidR="00E564EE" w:rsidRDefault="00D10532">
      <w:pPr>
        <w:pStyle w:val="ImageCaption"/>
      </w:pPr>
      <w:r>
        <w:t>Рис. 15: Установка имени</w:t>
      </w:r>
      <w:r>
        <w:t xml:space="preserve"> хоста</w:t>
      </w:r>
    </w:p>
    <w:p w14:paraId="34DF8BA1" w14:textId="77777777" w:rsidR="00E564EE" w:rsidRDefault="00D10532">
      <w:pPr>
        <w:pStyle w:val="2"/>
      </w:pPr>
      <w:bookmarkStart w:id="21" w:name="домашнее-задание"/>
      <w:bookmarkStart w:id="22" w:name="_Toc145107554"/>
      <w:bookmarkEnd w:id="4"/>
      <w:r>
        <w:rPr>
          <w:rStyle w:val="SectionNumber"/>
        </w:rPr>
        <w:t>2.2</w:t>
      </w:r>
      <w:r>
        <w:tab/>
        <w:t>Домашнее задание</w:t>
      </w:r>
      <w:bookmarkEnd w:id="22"/>
    </w:p>
    <w:p w14:paraId="7EFC6BB0" w14:textId="77777777" w:rsidR="00E564EE" w:rsidRDefault="00D10532">
      <w:pPr>
        <w:pStyle w:val="FirstParagraph"/>
      </w:pPr>
      <w:r>
        <w:t>С помощью команды dsmeg узнала данные системы (рис. 16)</w:t>
      </w:r>
    </w:p>
    <w:p w14:paraId="34BC34BA" w14:textId="77777777" w:rsidR="00E564EE" w:rsidRDefault="00D10532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2EE10653" wp14:editId="09BC67CF">
            <wp:extent cx="5334000" cy="5825479"/>
            <wp:effectExtent l="0" t="0" r="0" b="0"/>
            <wp:docPr id="83" name="Picture" descr="Рис. 16: Применение команды dsm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33F8BBA" w14:textId="77777777" w:rsidR="00E564EE" w:rsidRDefault="00D10532">
      <w:pPr>
        <w:pStyle w:val="ImageCaption"/>
      </w:pPr>
      <w:r>
        <w:t>Рис. 16: Применение команды dsmeg</w:t>
      </w:r>
    </w:p>
    <w:p w14:paraId="27E03557" w14:textId="77777777" w:rsidR="00E564EE" w:rsidRDefault="00D10532">
      <w:pPr>
        <w:pStyle w:val="Compact"/>
        <w:numPr>
          <w:ilvl w:val="0"/>
          <w:numId w:val="2"/>
        </w:numPr>
      </w:pPr>
      <w:r>
        <w:t>Версия ядра — 4.18.0-372.9.1.еl18.x86_63</w:t>
      </w:r>
    </w:p>
    <w:p w14:paraId="5F6B0B1E" w14:textId="77777777" w:rsidR="00E564EE" w:rsidRDefault="00D10532">
      <w:pPr>
        <w:pStyle w:val="Compact"/>
        <w:numPr>
          <w:ilvl w:val="0"/>
          <w:numId w:val="2"/>
        </w:numPr>
      </w:pPr>
      <w:r>
        <w:t>Частота процессора — 2903.998</w:t>
      </w:r>
    </w:p>
    <w:p w14:paraId="289666CD" w14:textId="77777777" w:rsidR="00E564EE" w:rsidRDefault="00D10532">
      <w:pPr>
        <w:pStyle w:val="Compact"/>
        <w:numPr>
          <w:ilvl w:val="0"/>
          <w:numId w:val="2"/>
        </w:numPr>
      </w:pPr>
      <w:r>
        <w:t>Модель процессора — Intel(R) Core(TM) i5-10400F</w:t>
      </w:r>
    </w:p>
    <w:p w14:paraId="2CF28557" w14:textId="77777777" w:rsidR="00E564EE" w:rsidRDefault="00D10532">
      <w:pPr>
        <w:pStyle w:val="Compact"/>
        <w:numPr>
          <w:ilvl w:val="0"/>
          <w:numId w:val="2"/>
        </w:numPr>
      </w:pPr>
      <w:r>
        <w:t>Объем оперативной памяти — 3682312 Кбайт</w:t>
      </w:r>
    </w:p>
    <w:p w14:paraId="6EF21D4A" w14:textId="77777777" w:rsidR="00E564EE" w:rsidRDefault="00D10532">
      <w:pPr>
        <w:pStyle w:val="Compact"/>
        <w:numPr>
          <w:ilvl w:val="0"/>
          <w:numId w:val="2"/>
        </w:numPr>
      </w:pPr>
      <w:r>
        <w:t>Тип обнаруживаемого гипервизора — KVM</w:t>
      </w:r>
    </w:p>
    <w:p w14:paraId="595A930C" w14:textId="77777777" w:rsidR="00E564EE" w:rsidRDefault="00D10532">
      <w:pPr>
        <w:pStyle w:val="Compact"/>
        <w:numPr>
          <w:ilvl w:val="0"/>
          <w:numId w:val="2"/>
        </w:numPr>
      </w:pPr>
      <w:r>
        <w:t>Тип файловой системы — XFS</w:t>
      </w:r>
    </w:p>
    <w:p w14:paraId="02C8143F" w14:textId="77777777" w:rsidR="00E564EE" w:rsidRDefault="00D10532">
      <w:pPr>
        <w:pStyle w:val="Compact"/>
        <w:numPr>
          <w:ilvl w:val="0"/>
          <w:numId w:val="2"/>
        </w:numPr>
      </w:pPr>
      <w:r>
        <w:t>Последовательность монтирования файловых систем можно найти через dmesg | grep -i ‘mount’</w:t>
      </w:r>
    </w:p>
    <w:p w14:paraId="50BD630B" w14:textId="77777777" w:rsidR="00E564EE" w:rsidRDefault="00D10532">
      <w:pPr>
        <w:pStyle w:val="1"/>
      </w:pPr>
      <w:bookmarkStart w:id="24" w:name="выводы"/>
      <w:bookmarkStart w:id="25" w:name="_Toc145107555"/>
      <w:bookmarkEnd w:id="2"/>
      <w:bookmarkEnd w:id="21"/>
      <w:r>
        <w:rPr>
          <w:rStyle w:val="SectionNumber"/>
        </w:rPr>
        <w:lastRenderedPageBreak/>
        <w:t>3</w:t>
      </w:r>
      <w:r>
        <w:tab/>
        <w:t>Выводы</w:t>
      </w:r>
      <w:bookmarkEnd w:id="25"/>
    </w:p>
    <w:p w14:paraId="0C8D72A5" w14:textId="77777777" w:rsidR="00E564EE" w:rsidRDefault="00D10532">
      <w:pPr>
        <w:pStyle w:val="FirstParagraph"/>
      </w:pPr>
      <w:r>
        <w:t>Поз</w:t>
      </w:r>
      <w:r>
        <w:t>накомилась с процессом создания виртуальной машины, а так же установила на нее ОС Linux, после этого настроила для дальнейшей работы</w:t>
      </w:r>
    </w:p>
    <w:p w14:paraId="2973DFA9" w14:textId="77777777" w:rsidR="00E564EE" w:rsidRDefault="00D10532">
      <w:pPr>
        <w:pStyle w:val="1"/>
      </w:pPr>
      <w:bookmarkStart w:id="26" w:name="контрольные-вопросы"/>
      <w:bookmarkStart w:id="27" w:name="_Toc145107556"/>
      <w:bookmarkEnd w:id="24"/>
      <w:r>
        <w:rPr>
          <w:rStyle w:val="SectionNumber"/>
        </w:rPr>
        <w:t>4</w:t>
      </w:r>
      <w:r>
        <w:tab/>
        <w:t>Контрольные вопросы</w:t>
      </w:r>
      <w:bookmarkEnd w:id="27"/>
    </w:p>
    <w:p w14:paraId="5D582751" w14:textId="77777777" w:rsidR="00E564EE" w:rsidRDefault="00D10532">
      <w:pPr>
        <w:pStyle w:val="Compact"/>
        <w:numPr>
          <w:ilvl w:val="0"/>
          <w:numId w:val="3"/>
        </w:numPr>
      </w:pPr>
      <w:r>
        <w:t>Когда пользователь регистрируется в системе (проходит процедуру авторизации, например, вводя системно</w:t>
      </w:r>
      <w:r>
        <w:t>е имя и пароль), он идентифицируется с учётной записью, в которой система хранит информацию о каждом пользователе: его системное имя и некоторые другие сведения, необходимые для работы с ним.</w:t>
      </w:r>
    </w:p>
    <w:p w14:paraId="19E92EDC" w14:textId="77777777" w:rsidR="00E564EE" w:rsidRDefault="00D10532">
      <w:pPr>
        <w:pStyle w:val="Compact"/>
        <w:numPr>
          <w:ilvl w:val="0"/>
          <w:numId w:val="3"/>
        </w:numPr>
      </w:pPr>
      <w:r>
        <w:t>Команды терминала:</w:t>
      </w:r>
    </w:p>
    <w:p w14:paraId="21B77EFF" w14:textId="77777777" w:rsidR="00E564EE" w:rsidRDefault="00D10532">
      <w:pPr>
        <w:pStyle w:val="Compact"/>
        <w:numPr>
          <w:ilvl w:val="1"/>
          <w:numId w:val="4"/>
        </w:numPr>
      </w:pPr>
      <w:r>
        <w:t>Команда man для получения справки по команде</w:t>
      </w:r>
    </w:p>
    <w:p w14:paraId="178FC4A5" w14:textId="77777777" w:rsidR="00E564EE" w:rsidRDefault="00D10532">
      <w:pPr>
        <w:pStyle w:val="Compact"/>
        <w:numPr>
          <w:ilvl w:val="1"/>
          <w:numId w:val="4"/>
        </w:numPr>
      </w:pPr>
      <w:r>
        <w:t>Команда cd используется для перемещения по файловой системе</w:t>
      </w:r>
    </w:p>
    <w:p w14:paraId="0177B6C7" w14:textId="77777777" w:rsidR="00E564EE" w:rsidRDefault="00D10532">
      <w:pPr>
        <w:pStyle w:val="Compact"/>
        <w:numPr>
          <w:ilvl w:val="1"/>
          <w:numId w:val="4"/>
        </w:numPr>
      </w:pPr>
      <w:r>
        <w:t>Команда ls используется для просмотра содержимого каталога.</w:t>
      </w:r>
    </w:p>
    <w:p w14:paraId="68AB92AF" w14:textId="77777777" w:rsidR="00E564EE" w:rsidRDefault="00D10532">
      <w:pPr>
        <w:pStyle w:val="Compact"/>
        <w:numPr>
          <w:ilvl w:val="1"/>
          <w:numId w:val="4"/>
        </w:numPr>
      </w:pPr>
      <w:r>
        <w:t>Команда du отображает объем дисковой памяти (в килобайтах), занятой указанными файлами или каталогами.</w:t>
      </w:r>
    </w:p>
    <w:p w14:paraId="19272BBA" w14:textId="77777777" w:rsidR="00E564EE" w:rsidRDefault="00D10532">
      <w:pPr>
        <w:pStyle w:val="Compact"/>
        <w:numPr>
          <w:ilvl w:val="1"/>
          <w:numId w:val="4"/>
        </w:numPr>
      </w:pPr>
      <w:r>
        <w:t>Команда mkdir используется для со</w:t>
      </w:r>
      <w:r>
        <w:t>здания каталогов.</w:t>
      </w:r>
    </w:p>
    <w:p w14:paraId="0EC54FF2" w14:textId="77777777" w:rsidR="00E564EE" w:rsidRDefault="00D10532">
      <w:pPr>
        <w:pStyle w:val="Compact"/>
        <w:numPr>
          <w:ilvl w:val="1"/>
          <w:numId w:val="4"/>
        </w:numPr>
      </w:pPr>
      <w:r>
        <w:t>Команда rm используется для удаления файлов и/или каталогов.</w:t>
      </w:r>
    </w:p>
    <w:p w14:paraId="4298B46E" w14:textId="77777777" w:rsidR="00E564EE" w:rsidRDefault="00D10532">
      <w:pPr>
        <w:pStyle w:val="Compact"/>
        <w:numPr>
          <w:ilvl w:val="1"/>
          <w:numId w:val="4"/>
        </w:numPr>
      </w:pPr>
      <w:r>
        <w:t>Команда chmod (change mode – сменить режим) предназначена для изменения прав доступа к файлам и каталогам.</w:t>
      </w:r>
    </w:p>
    <w:p w14:paraId="774EBEAB" w14:textId="77777777" w:rsidR="00E564EE" w:rsidRDefault="00D10532">
      <w:pPr>
        <w:pStyle w:val="Compact"/>
        <w:numPr>
          <w:ilvl w:val="1"/>
          <w:numId w:val="4"/>
        </w:numPr>
      </w:pPr>
      <w:r>
        <w:t>Для вывода на экран списка ранее выполненных команд используется коман</w:t>
      </w:r>
      <w:r>
        <w:t>да history.</w:t>
      </w:r>
    </w:p>
    <w:p w14:paraId="22F596BE" w14:textId="77777777" w:rsidR="00E564EE" w:rsidRDefault="00D10532">
      <w:pPr>
        <w:pStyle w:val="Compact"/>
        <w:numPr>
          <w:ilvl w:val="0"/>
          <w:numId w:val="3"/>
        </w:numPr>
      </w:pPr>
      <w:r>
        <w:t xml:space="preserve">Файловая система - часть операционной системы, которая обеспечивает чтение и запись файлов на дисковых носителях информации. Файловая система устанавливает физическую и логическую структуру файлов, правила их создания и управления ими, а также </w:t>
      </w:r>
      <w:r>
        <w:t>сопутствующие данные файла и идентификацию. Каждый дистрибутив Linux позволяет использовать одну из этих файловых систем:</w:t>
      </w:r>
    </w:p>
    <w:p w14:paraId="42A4AACD" w14:textId="77777777" w:rsidR="00E564EE" w:rsidRDefault="00D10532">
      <w:pPr>
        <w:pStyle w:val="Compact"/>
        <w:numPr>
          <w:ilvl w:val="1"/>
          <w:numId w:val="5"/>
        </w:numPr>
      </w:pPr>
      <w:r>
        <w:t>Ext2;</w:t>
      </w:r>
    </w:p>
    <w:p w14:paraId="423941A8" w14:textId="77777777" w:rsidR="00E564EE" w:rsidRDefault="00D10532">
      <w:pPr>
        <w:pStyle w:val="Compact"/>
        <w:numPr>
          <w:ilvl w:val="1"/>
          <w:numId w:val="5"/>
        </w:numPr>
      </w:pPr>
      <w:r>
        <w:t>Ext3;</w:t>
      </w:r>
    </w:p>
    <w:p w14:paraId="299892F0" w14:textId="77777777" w:rsidR="00E564EE" w:rsidRDefault="00D10532">
      <w:pPr>
        <w:pStyle w:val="Compact"/>
        <w:numPr>
          <w:ilvl w:val="1"/>
          <w:numId w:val="5"/>
        </w:numPr>
      </w:pPr>
      <w:r>
        <w:t>Ext4;</w:t>
      </w:r>
    </w:p>
    <w:p w14:paraId="5D49D0E9" w14:textId="77777777" w:rsidR="00E564EE" w:rsidRDefault="00D10532">
      <w:pPr>
        <w:pStyle w:val="Compact"/>
        <w:numPr>
          <w:ilvl w:val="1"/>
          <w:numId w:val="5"/>
        </w:numPr>
      </w:pPr>
      <w:r>
        <w:t>JFS;</w:t>
      </w:r>
    </w:p>
    <w:p w14:paraId="73E05EAC" w14:textId="77777777" w:rsidR="00E564EE" w:rsidRDefault="00D10532">
      <w:pPr>
        <w:pStyle w:val="Compact"/>
        <w:numPr>
          <w:ilvl w:val="1"/>
          <w:numId w:val="5"/>
        </w:numPr>
      </w:pPr>
      <w:r>
        <w:t>ReiserFS;</w:t>
      </w:r>
    </w:p>
    <w:p w14:paraId="019CD922" w14:textId="77777777" w:rsidR="00E564EE" w:rsidRDefault="00D10532">
      <w:pPr>
        <w:pStyle w:val="Compact"/>
        <w:numPr>
          <w:ilvl w:val="1"/>
          <w:numId w:val="5"/>
        </w:numPr>
      </w:pPr>
      <w:r>
        <w:t>XFS;</w:t>
      </w:r>
    </w:p>
    <w:p w14:paraId="7942AF83" w14:textId="77777777" w:rsidR="00E564EE" w:rsidRDefault="00D10532">
      <w:pPr>
        <w:pStyle w:val="Compact"/>
        <w:numPr>
          <w:ilvl w:val="1"/>
          <w:numId w:val="5"/>
        </w:numPr>
      </w:pPr>
      <w:r>
        <w:t>Btrfs;</w:t>
      </w:r>
    </w:p>
    <w:p w14:paraId="0E541D58" w14:textId="77777777" w:rsidR="00E564EE" w:rsidRDefault="00D10532">
      <w:pPr>
        <w:pStyle w:val="Compact"/>
        <w:numPr>
          <w:ilvl w:val="1"/>
          <w:numId w:val="5"/>
        </w:numPr>
      </w:pPr>
      <w:r>
        <w:t xml:space="preserve">ZFS; </w:t>
      </w:r>
      <w:r>
        <w:t>Все они включены в ядро и могут использоваться в качестве корневой файловой системы.</w:t>
      </w:r>
    </w:p>
    <w:p w14:paraId="4BF6756F" w14:textId="77777777" w:rsidR="00E564EE" w:rsidRDefault="00D10532">
      <w:pPr>
        <w:pStyle w:val="Compact"/>
        <w:numPr>
          <w:ilvl w:val="0"/>
          <w:numId w:val="3"/>
        </w:numPr>
      </w:pPr>
      <w:r>
        <w:t>С помощью findmnt. Можно переключиться из представления дерева по умолчанию в представление списка с помощью -l, определить выходные столбцы с помощью –o, отфильтровать ре</w:t>
      </w:r>
      <w:r>
        <w:t>зультаты по типу файловой системы с помощью и –t. Эта команда используется для поиска монтированных устройств, а также может монтировать или размонтировать их при необходимости. Для просмотра всех примонтированных файловых систем использовать команду: find</w:t>
      </w:r>
      <w:r>
        <w:t>mnt —all</w:t>
      </w:r>
    </w:p>
    <w:p w14:paraId="49041391" w14:textId="77777777" w:rsidR="00E564EE" w:rsidRDefault="00D10532">
      <w:pPr>
        <w:pStyle w:val="Compact"/>
        <w:numPr>
          <w:ilvl w:val="0"/>
          <w:numId w:val="3"/>
        </w:numPr>
      </w:pPr>
      <w:r>
        <w:lastRenderedPageBreak/>
        <w:t>Найдем процесс: ps -A | grep “имя_процесса” Для завершения процесса нужно вызвать утилиту kill с параметром “-9”. В этом случае она просто убьет процесс без процедуры “завершитесь, пожалуйста” (123 - ID процесса). sudo kill -9 123 Также можно испо</w:t>
      </w:r>
      <w:r>
        <w:t>льзовать утилиту killall, когда необходимо убить дерево процессов. sudo killall имя_процесса</w:t>
      </w:r>
      <w:bookmarkEnd w:id="26"/>
    </w:p>
    <w:sectPr w:rsidR="00E564E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F2424" w14:textId="77777777" w:rsidR="00D10532" w:rsidRDefault="00D10532">
      <w:pPr>
        <w:spacing w:after="0"/>
      </w:pPr>
      <w:r>
        <w:separator/>
      </w:r>
    </w:p>
  </w:endnote>
  <w:endnote w:type="continuationSeparator" w:id="0">
    <w:p w14:paraId="2D61CED9" w14:textId="77777777" w:rsidR="00D10532" w:rsidRDefault="00D105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F69E0" w14:textId="77777777" w:rsidR="00D10532" w:rsidRDefault="00D10532">
      <w:r>
        <w:separator/>
      </w:r>
    </w:p>
  </w:footnote>
  <w:footnote w:type="continuationSeparator" w:id="0">
    <w:p w14:paraId="0E07076E" w14:textId="77777777" w:rsidR="00D10532" w:rsidRDefault="00D105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E822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BF2CF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64EE"/>
    <w:rsid w:val="00D10532"/>
    <w:rsid w:val="00E564EE"/>
    <w:rsid w:val="00EF0F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CF4845"/>
  <w15:docId w15:val="{80F15E38-F1AD-477E-849A-107D88937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F0F5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F0F5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7</Pages>
  <Words>770</Words>
  <Characters>4393</Characters>
  <Application>Microsoft Office Word</Application>
  <DocSecurity>0</DocSecurity>
  <Lines>36</Lines>
  <Paragraphs>10</Paragraphs>
  <ScaleCrop>false</ScaleCrop>
  <Company/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Набережных Дарина Денисовна</dc:creator>
  <cp:keywords/>
  <cp:lastModifiedBy>Maria Bezruk</cp:lastModifiedBy>
  <cp:revision>2</cp:revision>
  <dcterms:created xsi:type="dcterms:W3CDTF">2022-09-10T12:48:00Z</dcterms:created>
  <dcterms:modified xsi:type="dcterms:W3CDTF">2023-09-08T20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